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67B300" w14:textId="2224CA80" w:rsidR="008035DE" w:rsidRPr="00912803" w:rsidRDefault="00912803" w:rsidP="00A80240">
      <w:pPr>
        <w:spacing w:line="276" w:lineRule="auto"/>
        <w:rPr>
          <w:rFonts w:ascii="Bell MT" w:hAnsi="Bell MT"/>
          <w:b/>
          <w:bCs/>
          <w:color w:val="000000" w:themeColor="text1"/>
          <w:sz w:val="24"/>
          <w:szCs w:val="24"/>
        </w:rPr>
      </w:pPr>
      <w:r w:rsidRPr="00912803">
        <w:rPr>
          <w:rFonts w:ascii="Bell MT" w:hAnsi="Bell MT"/>
          <w:b/>
          <w:bCs/>
          <w:color w:val="000000" w:themeColor="text1"/>
          <w:sz w:val="24"/>
          <w:szCs w:val="24"/>
        </w:rPr>
        <w:t>Supplementary Table S1</w:t>
      </w:r>
      <w:r w:rsidR="008035DE" w:rsidRPr="00912803">
        <w:rPr>
          <w:rFonts w:ascii="Bell MT" w:hAnsi="Bell MT"/>
          <w:b/>
          <w:bCs/>
          <w:color w:val="000000" w:themeColor="text1"/>
          <w:sz w:val="24"/>
          <w:szCs w:val="24"/>
        </w:rPr>
        <w:t xml:space="preserve">. </w:t>
      </w:r>
      <w:r w:rsidR="008035DE" w:rsidRPr="00912803">
        <w:rPr>
          <w:rFonts w:ascii="Bell MT" w:hAnsi="Bell MT"/>
          <w:color w:val="000000" w:themeColor="text1"/>
          <w:sz w:val="24"/>
          <w:szCs w:val="24"/>
        </w:rPr>
        <w:t>Sear</w:t>
      </w:r>
      <w:r w:rsidR="007D319F" w:rsidRPr="00912803">
        <w:rPr>
          <w:rFonts w:ascii="Bell MT" w:hAnsi="Bell MT"/>
          <w:color w:val="000000" w:themeColor="text1"/>
          <w:sz w:val="24"/>
          <w:szCs w:val="24"/>
        </w:rPr>
        <w:t>ch strategies for the databases</w:t>
      </w:r>
      <w:r>
        <w:rPr>
          <w:rFonts w:ascii="Bell MT" w:hAnsi="Bell MT"/>
          <w:color w:val="000000" w:themeColor="text1"/>
          <w:sz w:val="24"/>
          <w:szCs w:val="24"/>
        </w:rPr>
        <w:t>.</w:t>
      </w:r>
    </w:p>
    <w:tbl>
      <w:tblPr>
        <w:tblStyle w:val="TableGrid"/>
        <w:tblpPr w:leftFromText="180" w:rightFromText="180" w:vertAnchor="page" w:horzAnchor="margin" w:tblpY="2316"/>
        <w:tblW w:w="0" w:type="auto"/>
        <w:tblLook w:val="04A0" w:firstRow="1" w:lastRow="0" w:firstColumn="1" w:lastColumn="0" w:noHBand="0" w:noVBand="1"/>
      </w:tblPr>
      <w:tblGrid>
        <w:gridCol w:w="1017"/>
        <w:gridCol w:w="567"/>
        <w:gridCol w:w="6750"/>
        <w:gridCol w:w="1016"/>
      </w:tblGrid>
      <w:tr w:rsidR="00A80240" w:rsidRPr="00912803" w14:paraId="4B70AF35" w14:textId="77777777" w:rsidTr="00A80240">
        <w:tc>
          <w:tcPr>
            <w:tcW w:w="1017" w:type="dxa"/>
            <w:vAlign w:val="center"/>
          </w:tcPr>
          <w:p w14:paraId="444AD18E" w14:textId="77777777" w:rsidR="008035DE" w:rsidRPr="00912803" w:rsidRDefault="008035DE" w:rsidP="00A80240">
            <w:pPr>
              <w:spacing w:line="276" w:lineRule="auto"/>
              <w:jc w:val="both"/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  <w:t>Database</w:t>
            </w:r>
          </w:p>
          <w:p w14:paraId="0556042A" w14:textId="77777777" w:rsidR="008035DE" w:rsidRPr="00912803" w:rsidRDefault="008035DE" w:rsidP="00A80240">
            <w:pPr>
              <w:spacing w:line="276" w:lineRule="auto"/>
              <w:jc w:val="center"/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  <w:t>(Search date)</w:t>
            </w:r>
          </w:p>
        </w:tc>
        <w:tc>
          <w:tcPr>
            <w:tcW w:w="538" w:type="dxa"/>
            <w:vAlign w:val="center"/>
          </w:tcPr>
          <w:p w14:paraId="4FEA6EFD" w14:textId="77777777" w:rsidR="008035DE" w:rsidRPr="00912803" w:rsidRDefault="008035DE" w:rsidP="00A80240">
            <w:pPr>
              <w:spacing w:line="276" w:lineRule="auto"/>
              <w:jc w:val="center"/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  <w:t>Step</w:t>
            </w:r>
          </w:p>
        </w:tc>
        <w:tc>
          <w:tcPr>
            <w:tcW w:w="6778" w:type="dxa"/>
            <w:vAlign w:val="center"/>
          </w:tcPr>
          <w:p w14:paraId="6FB0AE6F" w14:textId="77777777" w:rsidR="008035DE" w:rsidRPr="00912803" w:rsidRDefault="008035DE" w:rsidP="00A80240">
            <w:pPr>
              <w:spacing w:line="276" w:lineRule="auto"/>
              <w:jc w:val="center"/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  <w:t>Search strategy</w:t>
            </w:r>
          </w:p>
        </w:tc>
        <w:tc>
          <w:tcPr>
            <w:tcW w:w="1017" w:type="dxa"/>
            <w:vAlign w:val="center"/>
          </w:tcPr>
          <w:p w14:paraId="6820BFF3" w14:textId="77777777" w:rsidR="008035DE" w:rsidRPr="00912803" w:rsidRDefault="008035DE" w:rsidP="00A80240">
            <w:pPr>
              <w:spacing w:line="276" w:lineRule="auto"/>
              <w:jc w:val="center"/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  <w:t>Number of results</w:t>
            </w:r>
          </w:p>
        </w:tc>
      </w:tr>
      <w:tr w:rsidR="00A80240" w:rsidRPr="00912803" w14:paraId="38F2CADB" w14:textId="77777777" w:rsidTr="00A80240">
        <w:trPr>
          <w:trHeight w:val="652"/>
        </w:trPr>
        <w:tc>
          <w:tcPr>
            <w:tcW w:w="1017" w:type="dxa"/>
            <w:vMerge w:val="restart"/>
            <w:tcBorders>
              <w:bottom w:val="single" w:sz="4" w:space="0" w:color="auto"/>
            </w:tcBorders>
            <w:vAlign w:val="center"/>
          </w:tcPr>
          <w:p w14:paraId="3CFE6D9B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  <w:t xml:space="preserve">Scopus </w:t>
            </w:r>
          </w:p>
          <w:p w14:paraId="07BF95A0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  <w:vAlign w:val="center"/>
          </w:tcPr>
          <w:p w14:paraId="5BDBC515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</w:t>
            </w:r>
          </w:p>
        </w:tc>
        <w:tc>
          <w:tcPr>
            <w:tcW w:w="6778" w:type="dxa"/>
            <w:tcBorders>
              <w:bottom w:val="single" w:sz="4" w:space="0" w:color="auto"/>
            </w:tcBorders>
          </w:tcPr>
          <w:p w14:paraId="1924AC0B" w14:textId="77777777" w:rsidR="003B6D90" w:rsidRPr="00912803" w:rsidRDefault="003B6D90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>TITLE-ABS-KEY("kidney infection" OR "pyelonephritides" OR "pyelonephritis" OR "acute necrotizing" OR "Necrotizing pyelonephritis) AND PUBYEAR&gt;1989 AND PUBYEAR&gt; 1989</w:t>
            </w:r>
          </w:p>
        </w:tc>
        <w:tc>
          <w:tcPr>
            <w:tcW w:w="1017" w:type="dxa"/>
            <w:tcBorders>
              <w:bottom w:val="single" w:sz="4" w:space="0" w:color="auto"/>
            </w:tcBorders>
            <w:vAlign w:val="center"/>
          </w:tcPr>
          <w:p w14:paraId="2EE8EDAD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4,104</w:t>
            </w:r>
          </w:p>
        </w:tc>
      </w:tr>
      <w:tr w:rsidR="00A80240" w:rsidRPr="00912803" w14:paraId="3BBE096D" w14:textId="77777777" w:rsidTr="00A80240">
        <w:tc>
          <w:tcPr>
            <w:tcW w:w="1017" w:type="dxa"/>
            <w:vMerge/>
            <w:vAlign w:val="center"/>
          </w:tcPr>
          <w:p w14:paraId="555D1890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6F842074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2</w:t>
            </w:r>
          </w:p>
        </w:tc>
        <w:tc>
          <w:tcPr>
            <w:tcW w:w="6778" w:type="dxa"/>
          </w:tcPr>
          <w:p w14:paraId="3ADE01AB" w14:textId="77777777" w:rsidR="003B6D90" w:rsidRPr="00912803" w:rsidRDefault="003B6D90" w:rsidP="00A80240">
            <w:pPr>
              <w:pStyle w:val="NormalWeb"/>
              <w:spacing w:before="0" w:beforeAutospacing="0" w:after="0" w:afterAutospacing="0" w:line="276" w:lineRule="auto"/>
              <w:rPr>
                <w:rFonts w:ascii="Bell MT" w:hAnsi="Bell MT" w:cstheme="minorBidi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 w:cstheme="minorBidi"/>
                <w:color w:val="000000" w:themeColor="text1"/>
                <w:sz w:val="18"/>
                <w:szCs w:val="18"/>
              </w:rPr>
              <w:t>TITLE-ABS-KEY ["kidney transplantations" OR "renal transplantations" OR "kidney grafting") AND PUBYEAR 1989 AND PUBYEAR&gt;1989</w:t>
            </w:r>
          </w:p>
          <w:p w14:paraId="71F2DCF4" w14:textId="77777777" w:rsidR="003B6D90" w:rsidRPr="00912803" w:rsidRDefault="003B6D90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1017" w:type="dxa"/>
            <w:vAlign w:val="center"/>
          </w:tcPr>
          <w:p w14:paraId="0D1362B2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11,486</w:t>
            </w:r>
          </w:p>
        </w:tc>
      </w:tr>
      <w:tr w:rsidR="00A80240" w:rsidRPr="00912803" w14:paraId="15DAD546" w14:textId="77777777" w:rsidTr="00A80240">
        <w:trPr>
          <w:trHeight w:val="601"/>
        </w:trPr>
        <w:tc>
          <w:tcPr>
            <w:tcW w:w="1017" w:type="dxa"/>
            <w:vMerge/>
            <w:vAlign w:val="center"/>
          </w:tcPr>
          <w:p w14:paraId="047C6E5F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34A2E8D6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3</w:t>
            </w:r>
          </w:p>
        </w:tc>
        <w:tc>
          <w:tcPr>
            <w:tcW w:w="6778" w:type="dxa"/>
          </w:tcPr>
          <w:p w14:paraId="68CB27AA" w14:textId="77777777" w:rsidR="003B6D90" w:rsidRPr="00912803" w:rsidRDefault="003B6D90" w:rsidP="00A80240">
            <w:pPr>
              <w:pStyle w:val="NormalWeb"/>
              <w:spacing w:before="0" w:beforeAutospacing="0" w:after="0" w:afterAutospacing="0" w:line="276" w:lineRule="auto"/>
              <w:rPr>
                <w:rFonts w:ascii="Bell MT" w:hAnsi="Bell MT" w:cstheme="minorBidi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 w:cstheme="minorBidi"/>
                <w:color w:val="000000" w:themeColor="text1"/>
                <w:sz w:val="18"/>
                <w:szCs w:val="18"/>
              </w:rPr>
              <w:t>TITLE-ABS-KEY (Variant" OR "variation" OR "genomic structural variations" OR "genome structural variation" OR "genomic structural) AND PUBYEAR&gt;1989 AND PUBYEAR&gt;1989</w:t>
            </w:r>
          </w:p>
          <w:p w14:paraId="54BDA15D" w14:textId="77777777" w:rsidR="003B6D90" w:rsidRPr="00912803" w:rsidRDefault="003B6D90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1017" w:type="dxa"/>
            <w:vAlign w:val="center"/>
          </w:tcPr>
          <w:p w14:paraId="09E44940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3,023,900</w:t>
            </w:r>
          </w:p>
        </w:tc>
      </w:tr>
      <w:tr w:rsidR="00A80240" w:rsidRPr="00912803" w14:paraId="21763347" w14:textId="77777777" w:rsidTr="00A80240">
        <w:tc>
          <w:tcPr>
            <w:tcW w:w="1017" w:type="dxa"/>
            <w:vMerge/>
            <w:vAlign w:val="center"/>
          </w:tcPr>
          <w:p w14:paraId="07349AAD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081E93D3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4</w:t>
            </w:r>
          </w:p>
        </w:tc>
        <w:tc>
          <w:tcPr>
            <w:tcW w:w="6778" w:type="dxa"/>
          </w:tcPr>
          <w:p w14:paraId="1819C93E" w14:textId="77777777" w:rsidR="003B6D90" w:rsidRPr="00912803" w:rsidRDefault="003B6D90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# AND #2 AND #3</w:t>
            </w:r>
          </w:p>
        </w:tc>
        <w:tc>
          <w:tcPr>
            <w:tcW w:w="1017" w:type="dxa"/>
            <w:vAlign w:val="center"/>
          </w:tcPr>
          <w:p w14:paraId="3049FCDB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43</w:t>
            </w:r>
          </w:p>
        </w:tc>
      </w:tr>
      <w:tr w:rsidR="00A80240" w:rsidRPr="00912803" w14:paraId="27D7C695" w14:textId="77777777" w:rsidTr="00A80240">
        <w:tc>
          <w:tcPr>
            <w:tcW w:w="1017" w:type="dxa"/>
            <w:vMerge/>
            <w:vAlign w:val="center"/>
          </w:tcPr>
          <w:p w14:paraId="4E99FCD7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048599FA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5</w:t>
            </w:r>
          </w:p>
        </w:tc>
        <w:tc>
          <w:tcPr>
            <w:tcW w:w="6778" w:type="dxa"/>
          </w:tcPr>
          <w:p w14:paraId="1470C571" w14:textId="77777777" w:rsidR="003B6D90" w:rsidRPr="00912803" w:rsidRDefault="003B6D90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TITLE-ABS-KEY("genetic variation" OR "genetic diversities") AND PUBYEAR&gt;1989 AND PUBYEAR&gt;1989</w:t>
            </w:r>
          </w:p>
        </w:tc>
        <w:tc>
          <w:tcPr>
            <w:tcW w:w="1017" w:type="dxa"/>
            <w:vAlign w:val="center"/>
          </w:tcPr>
          <w:p w14:paraId="45534DAD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10,010</w:t>
            </w:r>
          </w:p>
        </w:tc>
      </w:tr>
      <w:tr w:rsidR="00A80240" w:rsidRPr="00912803" w14:paraId="2F3DB656" w14:textId="77777777" w:rsidTr="00A80240">
        <w:tc>
          <w:tcPr>
            <w:tcW w:w="1017" w:type="dxa"/>
            <w:vMerge/>
            <w:vAlign w:val="center"/>
          </w:tcPr>
          <w:p w14:paraId="1BEA08B7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7C5D0C00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6</w:t>
            </w:r>
          </w:p>
        </w:tc>
        <w:tc>
          <w:tcPr>
            <w:tcW w:w="6778" w:type="dxa"/>
          </w:tcPr>
          <w:p w14:paraId="18A24CB2" w14:textId="77777777" w:rsidR="003B6D90" w:rsidRPr="00912803" w:rsidRDefault="003B6D90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# AND #2 AND #5</w:t>
            </w:r>
          </w:p>
        </w:tc>
        <w:tc>
          <w:tcPr>
            <w:tcW w:w="1017" w:type="dxa"/>
            <w:vAlign w:val="center"/>
          </w:tcPr>
          <w:p w14:paraId="25650356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3</w:t>
            </w:r>
          </w:p>
        </w:tc>
      </w:tr>
      <w:tr w:rsidR="00A80240" w:rsidRPr="00912803" w14:paraId="3608F697" w14:textId="77777777" w:rsidTr="00A80240">
        <w:tc>
          <w:tcPr>
            <w:tcW w:w="1017" w:type="dxa"/>
            <w:vMerge/>
            <w:vAlign w:val="center"/>
          </w:tcPr>
          <w:p w14:paraId="6D88CEA4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346C5BC5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7</w:t>
            </w:r>
          </w:p>
        </w:tc>
        <w:tc>
          <w:tcPr>
            <w:tcW w:w="6778" w:type="dxa"/>
          </w:tcPr>
          <w:p w14:paraId="3C096783" w14:textId="77777777" w:rsidR="003B6D90" w:rsidRPr="00912803" w:rsidRDefault="003B6D90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TITLE ABS KEY("genetic polymorphisms" OR "gene polymorphisms" OR "polymorphisms) AND PUBYEAR&gt;1989 AND PUBYEAR&gt;1989</w:t>
            </w:r>
          </w:p>
        </w:tc>
        <w:tc>
          <w:tcPr>
            <w:tcW w:w="1017" w:type="dxa"/>
            <w:vAlign w:val="center"/>
          </w:tcPr>
          <w:p w14:paraId="4FD4E95A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525,005</w:t>
            </w:r>
          </w:p>
        </w:tc>
      </w:tr>
      <w:tr w:rsidR="00A80240" w:rsidRPr="00912803" w14:paraId="12262F04" w14:textId="77777777" w:rsidTr="00A80240">
        <w:tc>
          <w:tcPr>
            <w:tcW w:w="1017" w:type="dxa"/>
            <w:vMerge/>
            <w:vAlign w:val="center"/>
          </w:tcPr>
          <w:p w14:paraId="10E8D0FB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4EA5E3A8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8</w:t>
            </w:r>
          </w:p>
        </w:tc>
        <w:tc>
          <w:tcPr>
            <w:tcW w:w="6778" w:type="dxa"/>
          </w:tcPr>
          <w:p w14:paraId="4D1B7FE5" w14:textId="77777777" w:rsidR="003B6D90" w:rsidRPr="00912803" w:rsidRDefault="003B6D90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# AND #2 AND #7</w:t>
            </w:r>
          </w:p>
        </w:tc>
        <w:tc>
          <w:tcPr>
            <w:tcW w:w="1017" w:type="dxa"/>
            <w:vAlign w:val="center"/>
          </w:tcPr>
          <w:p w14:paraId="33064231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6</w:t>
            </w:r>
          </w:p>
        </w:tc>
      </w:tr>
      <w:tr w:rsidR="00A80240" w:rsidRPr="00912803" w14:paraId="73DC5235" w14:textId="77777777" w:rsidTr="00A80240">
        <w:tc>
          <w:tcPr>
            <w:tcW w:w="1017" w:type="dxa"/>
            <w:vMerge/>
            <w:vAlign w:val="center"/>
          </w:tcPr>
          <w:p w14:paraId="5DE65E6E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69C181B8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9</w:t>
            </w:r>
          </w:p>
        </w:tc>
        <w:tc>
          <w:tcPr>
            <w:tcW w:w="6778" w:type="dxa"/>
          </w:tcPr>
          <w:p w14:paraId="3F9A4EEE" w14:textId="77777777" w:rsidR="003B6D90" w:rsidRPr="00912803" w:rsidRDefault="003B6D90" w:rsidP="00A80240">
            <w:pPr>
              <w:pStyle w:val="NormalWeb"/>
              <w:spacing w:before="0" w:beforeAutospacing="0" w:after="0" w:afterAutospacing="0" w:line="276" w:lineRule="auto"/>
              <w:rPr>
                <w:rFonts w:ascii="Bell MT" w:hAnsi="Bell MT" w:cstheme="minorBidi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 w:cstheme="minorBidi"/>
                <w:color w:val="000000" w:themeColor="text1"/>
                <w:sz w:val="18"/>
                <w:szCs w:val="18"/>
              </w:rPr>
              <w:t>TITLE-ABS-KEY ("SNP" OR "single nucleotide polymorphism") AND PUBYEAR&gt;1989 AND PUBYEAR&gt; 1989</w:t>
            </w:r>
          </w:p>
          <w:p w14:paraId="1DD2C732" w14:textId="77777777" w:rsidR="003B6D90" w:rsidRPr="00912803" w:rsidRDefault="003B6D90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1017" w:type="dxa"/>
            <w:vAlign w:val="center"/>
          </w:tcPr>
          <w:p w14:paraId="3A308EA0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41,253</w:t>
            </w:r>
          </w:p>
        </w:tc>
      </w:tr>
      <w:tr w:rsidR="00A80240" w:rsidRPr="00912803" w14:paraId="17C8E989" w14:textId="77777777" w:rsidTr="00A80240">
        <w:tc>
          <w:tcPr>
            <w:tcW w:w="1017" w:type="dxa"/>
            <w:vMerge/>
            <w:vAlign w:val="center"/>
          </w:tcPr>
          <w:p w14:paraId="664AC366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5D36FB8A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0</w:t>
            </w:r>
          </w:p>
        </w:tc>
        <w:tc>
          <w:tcPr>
            <w:tcW w:w="6778" w:type="dxa"/>
          </w:tcPr>
          <w:p w14:paraId="215CD505" w14:textId="77777777" w:rsidR="003B6D90" w:rsidRPr="00912803" w:rsidRDefault="003B6D90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# AND #2 AND #9</w:t>
            </w:r>
          </w:p>
        </w:tc>
        <w:tc>
          <w:tcPr>
            <w:tcW w:w="1017" w:type="dxa"/>
            <w:vAlign w:val="center"/>
          </w:tcPr>
          <w:p w14:paraId="0164EC46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8</w:t>
            </w:r>
          </w:p>
        </w:tc>
      </w:tr>
      <w:tr w:rsidR="00A80240" w:rsidRPr="00912803" w14:paraId="5E536C0E" w14:textId="77777777" w:rsidTr="00A80240">
        <w:tc>
          <w:tcPr>
            <w:tcW w:w="1017" w:type="dxa"/>
            <w:vMerge/>
            <w:vAlign w:val="center"/>
          </w:tcPr>
          <w:p w14:paraId="11B3F7C7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40354574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1</w:t>
            </w:r>
          </w:p>
        </w:tc>
        <w:tc>
          <w:tcPr>
            <w:tcW w:w="6778" w:type="dxa"/>
          </w:tcPr>
          <w:p w14:paraId="56B63F28" w14:textId="77777777" w:rsidR="003B6D90" w:rsidRPr="00912803" w:rsidRDefault="003B6D90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TITLE-ABS-KEY ("Infections" OR "infestations") AND PURYEAR&gt;1989 AND PUBYEAR&gt; 1989</w:t>
            </w:r>
          </w:p>
        </w:tc>
        <w:tc>
          <w:tcPr>
            <w:tcW w:w="1017" w:type="dxa"/>
            <w:vAlign w:val="center"/>
          </w:tcPr>
          <w:p w14:paraId="28A1B2C1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,573,900</w:t>
            </w:r>
          </w:p>
        </w:tc>
      </w:tr>
      <w:tr w:rsidR="00A80240" w:rsidRPr="00912803" w14:paraId="4DE432C3" w14:textId="77777777" w:rsidTr="00A80240">
        <w:tc>
          <w:tcPr>
            <w:tcW w:w="1017" w:type="dxa"/>
            <w:vMerge/>
            <w:vAlign w:val="center"/>
          </w:tcPr>
          <w:p w14:paraId="41653C0A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63BD1523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2</w:t>
            </w:r>
          </w:p>
        </w:tc>
        <w:tc>
          <w:tcPr>
            <w:tcW w:w="6778" w:type="dxa"/>
          </w:tcPr>
          <w:p w14:paraId="67E0C0D2" w14:textId="77777777" w:rsidR="003B6D90" w:rsidRPr="00912803" w:rsidRDefault="003B6D90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# AND #3 AND #11</w:t>
            </w:r>
          </w:p>
        </w:tc>
        <w:tc>
          <w:tcPr>
            <w:tcW w:w="1017" w:type="dxa"/>
            <w:vAlign w:val="center"/>
          </w:tcPr>
          <w:p w14:paraId="345221B7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564</w:t>
            </w:r>
          </w:p>
        </w:tc>
      </w:tr>
      <w:tr w:rsidR="00A80240" w:rsidRPr="00912803" w14:paraId="2E92BD99" w14:textId="77777777" w:rsidTr="00A80240">
        <w:tc>
          <w:tcPr>
            <w:tcW w:w="1017" w:type="dxa"/>
            <w:vMerge/>
            <w:vAlign w:val="center"/>
          </w:tcPr>
          <w:p w14:paraId="467C2F0B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2525886C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3</w:t>
            </w:r>
          </w:p>
        </w:tc>
        <w:tc>
          <w:tcPr>
            <w:tcW w:w="6778" w:type="dxa"/>
          </w:tcPr>
          <w:p w14:paraId="2BEF5F64" w14:textId="77777777" w:rsidR="003B6D90" w:rsidRPr="00912803" w:rsidRDefault="003B6D90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# AND #5 AND #11</w:t>
            </w:r>
          </w:p>
        </w:tc>
        <w:tc>
          <w:tcPr>
            <w:tcW w:w="1017" w:type="dxa"/>
            <w:vAlign w:val="center"/>
          </w:tcPr>
          <w:p w14:paraId="192B5619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52</w:t>
            </w:r>
          </w:p>
        </w:tc>
      </w:tr>
      <w:tr w:rsidR="00A80240" w:rsidRPr="00912803" w14:paraId="3A85E71D" w14:textId="77777777" w:rsidTr="00A80240">
        <w:tc>
          <w:tcPr>
            <w:tcW w:w="1017" w:type="dxa"/>
            <w:vMerge/>
            <w:vAlign w:val="center"/>
          </w:tcPr>
          <w:p w14:paraId="4E80591E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2CE7B921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4</w:t>
            </w:r>
          </w:p>
        </w:tc>
        <w:tc>
          <w:tcPr>
            <w:tcW w:w="6778" w:type="dxa"/>
          </w:tcPr>
          <w:p w14:paraId="50B5E9AC" w14:textId="77777777" w:rsidR="003B6D90" w:rsidRPr="00912803" w:rsidRDefault="003B6D90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# AND #7 AND #11</w:t>
            </w:r>
          </w:p>
        </w:tc>
        <w:tc>
          <w:tcPr>
            <w:tcW w:w="1017" w:type="dxa"/>
            <w:vAlign w:val="center"/>
          </w:tcPr>
          <w:p w14:paraId="6DD25EA6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375</w:t>
            </w:r>
          </w:p>
        </w:tc>
      </w:tr>
      <w:tr w:rsidR="00A80240" w:rsidRPr="00912803" w14:paraId="6733F18E" w14:textId="77777777" w:rsidTr="00A80240">
        <w:tc>
          <w:tcPr>
            <w:tcW w:w="1017" w:type="dxa"/>
            <w:vMerge/>
            <w:vAlign w:val="center"/>
          </w:tcPr>
          <w:p w14:paraId="3E001116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239C52C2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5</w:t>
            </w:r>
          </w:p>
        </w:tc>
        <w:tc>
          <w:tcPr>
            <w:tcW w:w="6778" w:type="dxa"/>
          </w:tcPr>
          <w:p w14:paraId="3F1FA72E" w14:textId="77777777" w:rsidR="003B6D90" w:rsidRPr="00912803" w:rsidRDefault="003B6D90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# AND #9 AND #11</w:t>
            </w:r>
          </w:p>
        </w:tc>
        <w:tc>
          <w:tcPr>
            <w:tcW w:w="1017" w:type="dxa"/>
            <w:vAlign w:val="center"/>
          </w:tcPr>
          <w:p w14:paraId="3C5D6D39" w14:textId="77777777" w:rsidR="003B6D90" w:rsidRPr="00912803" w:rsidRDefault="003B6D90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52</w:t>
            </w:r>
          </w:p>
        </w:tc>
      </w:tr>
      <w:tr w:rsidR="00A80240" w:rsidRPr="00912803" w14:paraId="5AAF5213" w14:textId="77777777" w:rsidTr="00A80240">
        <w:tc>
          <w:tcPr>
            <w:tcW w:w="1017" w:type="dxa"/>
            <w:vMerge w:val="restart"/>
            <w:vAlign w:val="center"/>
          </w:tcPr>
          <w:p w14:paraId="4EC6CA39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  <w:t xml:space="preserve">Web of Science </w:t>
            </w:r>
          </w:p>
          <w:p w14:paraId="3B48CD4A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72F86EE4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</w:t>
            </w:r>
          </w:p>
        </w:tc>
        <w:tc>
          <w:tcPr>
            <w:tcW w:w="6778" w:type="dxa"/>
          </w:tcPr>
          <w:p w14:paraId="3FC306F5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(((((TI=(Kidney transplantation)) OR TI=(Pyelonephritides) OR TI=(Pyelonephritis) OR TI=(Acute Necrotizing)) OR TI=( Necrotizing pyelonephritis)</w:t>
            </w:r>
          </w:p>
        </w:tc>
        <w:tc>
          <w:tcPr>
            <w:tcW w:w="1017" w:type="dxa"/>
            <w:vAlign w:val="center"/>
          </w:tcPr>
          <w:p w14:paraId="37EEAEA9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7,898</w:t>
            </w:r>
          </w:p>
        </w:tc>
      </w:tr>
      <w:tr w:rsidR="00A80240" w:rsidRPr="00912803" w14:paraId="09E909FB" w14:textId="77777777" w:rsidTr="00A80240">
        <w:tc>
          <w:tcPr>
            <w:tcW w:w="1017" w:type="dxa"/>
            <w:vMerge/>
            <w:vAlign w:val="center"/>
          </w:tcPr>
          <w:p w14:paraId="12EC8416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16940A06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2</w:t>
            </w:r>
          </w:p>
        </w:tc>
        <w:tc>
          <w:tcPr>
            <w:tcW w:w="6778" w:type="dxa"/>
          </w:tcPr>
          <w:p w14:paraId="48514D57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((TI=(kidney transplantations)) OR TI=-(renal transplantations) OR TI=(kidney grafting)</w:t>
            </w:r>
          </w:p>
        </w:tc>
        <w:tc>
          <w:tcPr>
            <w:tcW w:w="1017" w:type="dxa"/>
            <w:vAlign w:val="center"/>
          </w:tcPr>
          <w:p w14:paraId="7210CF2E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46,799</w:t>
            </w:r>
          </w:p>
        </w:tc>
      </w:tr>
      <w:tr w:rsidR="00A80240" w:rsidRPr="00912803" w14:paraId="4F1A0B47" w14:textId="77777777" w:rsidTr="00A80240">
        <w:tc>
          <w:tcPr>
            <w:tcW w:w="1017" w:type="dxa"/>
            <w:vMerge/>
            <w:vAlign w:val="center"/>
          </w:tcPr>
          <w:p w14:paraId="4C3095CF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7EF005CE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3</w:t>
            </w:r>
          </w:p>
        </w:tc>
        <w:tc>
          <w:tcPr>
            <w:tcW w:w="6778" w:type="dxa"/>
          </w:tcPr>
          <w:p w14:paraId="591BA758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((TI=(Variant) OR TI=(variation) OR TI=(genomic structural variations) OR TI=(genome structural variation) OR TI=(genomic structural Variant) OR TI=(genomic structural Variants)</w:t>
            </w:r>
          </w:p>
        </w:tc>
        <w:tc>
          <w:tcPr>
            <w:tcW w:w="1017" w:type="dxa"/>
            <w:vAlign w:val="center"/>
          </w:tcPr>
          <w:p w14:paraId="14EFD062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394,356</w:t>
            </w:r>
          </w:p>
        </w:tc>
      </w:tr>
      <w:tr w:rsidR="00A80240" w:rsidRPr="00912803" w14:paraId="4B85F92C" w14:textId="77777777" w:rsidTr="00A80240">
        <w:tc>
          <w:tcPr>
            <w:tcW w:w="1017" w:type="dxa"/>
            <w:vMerge/>
            <w:vAlign w:val="center"/>
          </w:tcPr>
          <w:p w14:paraId="352F8E2B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7C6DC642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4</w:t>
            </w:r>
          </w:p>
        </w:tc>
        <w:tc>
          <w:tcPr>
            <w:tcW w:w="6778" w:type="dxa"/>
          </w:tcPr>
          <w:p w14:paraId="1A5BCC7D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# AND #2 AND #3</w:t>
            </w:r>
          </w:p>
        </w:tc>
        <w:tc>
          <w:tcPr>
            <w:tcW w:w="1017" w:type="dxa"/>
            <w:vAlign w:val="center"/>
          </w:tcPr>
          <w:p w14:paraId="4EC08A49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0</w:t>
            </w:r>
          </w:p>
        </w:tc>
      </w:tr>
      <w:tr w:rsidR="00A80240" w:rsidRPr="00912803" w14:paraId="00C2072F" w14:textId="77777777" w:rsidTr="00A80240">
        <w:tc>
          <w:tcPr>
            <w:tcW w:w="1017" w:type="dxa"/>
            <w:vMerge/>
            <w:vAlign w:val="center"/>
          </w:tcPr>
          <w:p w14:paraId="6DB4E0FA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4F27C869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5</w:t>
            </w:r>
          </w:p>
        </w:tc>
        <w:tc>
          <w:tcPr>
            <w:tcW w:w="6778" w:type="dxa"/>
          </w:tcPr>
          <w:p w14:paraId="44404C12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(TI=(Genetic variation) OR TI=(Genetic Diversities)</w:t>
            </w:r>
          </w:p>
        </w:tc>
        <w:tc>
          <w:tcPr>
            <w:tcW w:w="1017" w:type="dxa"/>
            <w:vAlign w:val="center"/>
          </w:tcPr>
          <w:p w14:paraId="71B325E7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44,611</w:t>
            </w:r>
          </w:p>
        </w:tc>
      </w:tr>
      <w:tr w:rsidR="00A80240" w:rsidRPr="00912803" w14:paraId="65B6AA16" w14:textId="77777777" w:rsidTr="00A80240">
        <w:tc>
          <w:tcPr>
            <w:tcW w:w="1017" w:type="dxa"/>
            <w:vMerge/>
            <w:vAlign w:val="center"/>
          </w:tcPr>
          <w:p w14:paraId="2E9A37B8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6D5856AC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6</w:t>
            </w:r>
          </w:p>
        </w:tc>
        <w:tc>
          <w:tcPr>
            <w:tcW w:w="6778" w:type="dxa"/>
          </w:tcPr>
          <w:p w14:paraId="7101FF1A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# AND #2 AND #5</w:t>
            </w:r>
          </w:p>
        </w:tc>
        <w:tc>
          <w:tcPr>
            <w:tcW w:w="1017" w:type="dxa"/>
            <w:vAlign w:val="center"/>
          </w:tcPr>
          <w:p w14:paraId="74A47F5B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0</w:t>
            </w:r>
          </w:p>
        </w:tc>
      </w:tr>
      <w:tr w:rsidR="00A80240" w:rsidRPr="00912803" w14:paraId="36234795" w14:textId="77777777" w:rsidTr="00A80240">
        <w:trPr>
          <w:trHeight w:val="305"/>
        </w:trPr>
        <w:tc>
          <w:tcPr>
            <w:tcW w:w="1017" w:type="dxa"/>
            <w:vMerge/>
            <w:vAlign w:val="center"/>
          </w:tcPr>
          <w:p w14:paraId="2BA7FAB7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664A0775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7</w:t>
            </w:r>
          </w:p>
        </w:tc>
        <w:tc>
          <w:tcPr>
            <w:tcW w:w="6778" w:type="dxa"/>
          </w:tcPr>
          <w:p w14:paraId="410D108F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(TI=(Genetic Polymorphisms)) OR TI=(Gene Polymorphisms) OR TI=( Polymorphisms)</w:t>
            </w:r>
          </w:p>
        </w:tc>
        <w:tc>
          <w:tcPr>
            <w:tcW w:w="1017" w:type="dxa"/>
            <w:vAlign w:val="center"/>
          </w:tcPr>
          <w:p w14:paraId="2D411DDC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54,126</w:t>
            </w:r>
          </w:p>
        </w:tc>
      </w:tr>
      <w:tr w:rsidR="00A80240" w:rsidRPr="00912803" w14:paraId="4377BFC8" w14:textId="77777777" w:rsidTr="00A80240">
        <w:trPr>
          <w:trHeight w:val="287"/>
        </w:trPr>
        <w:tc>
          <w:tcPr>
            <w:tcW w:w="1017" w:type="dxa"/>
            <w:vMerge/>
            <w:vAlign w:val="center"/>
          </w:tcPr>
          <w:p w14:paraId="027DDDA0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31ABE2F9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8</w:t>
            </w:r>
          </w:p>
        </w:tc>
        <w:tc>
          <w:tcPr>
            <w:tcW w:w="6778" w:type="dxa"/>
          </w:tcPr>
          <w:p w14:paraId="2A2F2581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# AND #2 AND #7</w:t>
            </w:r>
          </w:p>
        </w:tc>
        <w:tc>
          <w:tcPr>
            <w:tcW w:w="1017" w:type="dxa"/>
            <w:vAlign w:val="center"/>
          </w:tcPr>
          <w:p w14:paraId="6DBE956F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4</w:t>
            </w:r>
          </w:p>
        </w:tc>
      </w:tr>
      <w:tr w:rsidR="00A80240" w:rsidRPr="00912803" w14:paraId="563CE32E" w14:textId="77777777" w:rsidTr="00A80240">
        <w:trPr>
          <w:trHeight w:val="287"/>
        </w:trPr>
        <w:tc>
          <w:tcPr>
            <w:tcW w:w="1017" w:type="dxa"/>
            <w:vMerge/>
            <w:vAlign w:val="center"/>
          </w:tcPr>
          <w:p w14:paraId="64052A41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3532EE35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9</w:t>
            </w:r>
          </w:p>
        </w:tc>
        <w:tc>
          <w:tcPr>
            <w:tcW w:w="6778" w:type="dxa"/>
          </w:tcPr>
          <w:p w14:paraId="7DE944FC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(TI=(SNP) OR TI=(Single Nucleotide Polymorphism)</w:t>
            </w:r>
          </w:p>
        </w:tc>
        <w:tc>
          <w:tcPr>
            <w:tcW w:w="1017" w:type="dxa"/>
            <w:vAlign w:val="center"/>
          </w:tcPr>
          <w:p w14:paraId="790880AA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3,343</w:t>
            </w:r>
          </w:p>
        </w:tc>
      </w:tr>
      <w:tr w:rsidR="00A80240" w:rsidRPr="00912803" w14:paraId="40523D57" w14:textId="77777777" w:rsidTr="00A80240">
        <w:trPr>
          <w:trHeight w:val="287"/>
        </w:trPr>
        <w:tc>
          <w:tcPr>
            <w:tcW w:w="1017" w:type="dxa"/>
            <w:vMerge/>
            <w:vAlign w:val="center"/>
          </w:tcPr>
          <w:p w14:paraId="78E44B6D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692E8E21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0</w:t>
            </w:r>
          </w:p>
        </w:tc>
        <w:tc>
          <w:tcPr>
            <w:tcW w:w="6778" w:type="dxa"/>
          </w:tcPr>
          <w:p w14:paraId="3A0F79CE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# AND #2 AND #9</w:t>
            </w:r>
          </w:p>
        </w:tc>
        <w:tc>
          <w:tcPr>
            <w:tcW w:w="1017" w:type="dxa"/>
            <w:vAlign w:val="center"/>
          </w:tcPr>
          <w:p w14:paraId="7EC0AA4D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</w:t>
            </w:r>
          </w:p>
        </w:tc>
      </w:tr>
      <w:tr w:rsidR="00A80240" w:rsidRPr="00912803" w14:paraId="149C9E90" w14:textId="77777777" w:rsidTr="00A80240">
        <w:trPr>
          <w:trHeight w:val="287"/>
        </w:trPr>
        <w:tc>
          <w:tcPr>
            <w:tcW w:w="1017" w:type="dxa"/>
            <w:vMerge/>
            <w:vAlign w:val="center"/>
          </w:tcPr>
          <w:p w14:paraId="2E0805B4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04CF8EBB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1</w:t>
            </w:r>
          </w:p>
        </w:tc>
        <w:tc>
          <w:tcPr>
            <w:tcW w:w="6778" w:type="dxa"/>
          </w:tcPr>
          <w:p w14:paraId="29A34239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(TI=(Infections) OR TI=(Infestations)</w:t>
            </w:r>
          </w:p>
        </w:tc>
        <w:tc>
          <w:tcPr>
            <w:tcW w:w="1017" w:type="dxa"/>
            <w:vAlign w:val="center"/>
          </w:tcPr>
          <w:p w14:paraId="77305793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,811,863</w:t>
            </w:r>
          </w:p>
        </w:tc>
      </w:tr>
      <w:tr w:rsidR="00A80240" w:rsidRPr="00912803" w14:paraId="1B310CED" w14:textId="77777777" w:rsidTr="00A80240">
        <w:trPr>
          <w:trHeight w:val="287"/>
        </w:trPr>
        <w:tc>
          <w:tcPr>
            <w:tcW w:w="1017" w:type="dxa"/>
            <w:vMerge/>
            <w:vAlign w:val="center"/>
          </w:tcPr>
          <w:p w14:paraId="577BAD0A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3EAA3159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2</w:t>
            </w:r>
          </w:p>
        </w:tc>
        <w:tc>
          <w:tcPr>
            <w:tcW w:w="6778" w:type="dxa"/>
          </w:tcPr>
          <w:p w14:paraId="2233FF92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# AND #3 AND #11</w:t>
            </w:r>
          </w:p>
        </w:tc>
        <w:tc>
          <w:tcPr>
            <w:tcW w:w="1017" w:type="dxa"/>
            <w:vAlign w:val="center"/>
          </w:tcPr>
          <w:p w14:paraId="3FE04E85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6</w:t>
            </w:r>
          </w:p>
        </w:tc>
      </w:tr>
      <w:tr w:rsidR="00A80240" w:rsidRPr="00912803" w14:paraId="374A238F" w14:textId="77777777" w:rsidTr="00A80240">
        <w:trPr>
          <w:trHeight w:val="287"/>
        </w:trPr>
        <w:tc>
          <w:tcPr>
            <w:tcW w:w="1017" w:type="dxa"/>
            <w:vMerge/>
            <w:vAlign w:val="center"/>
          </w:tcPr>
          <w:p w14:paraId="43C993F3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273D9F6E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3</w:t>
            </w:r>
          </w:p>
        </w:tc>
        <w:tc>
          <w:tcPr>
            <w:tcW w:w="6778" w:type="dxa"/>
          </w:tcPr>
          <w:p w14:paraId="021A03C0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# AND #5 AND #11</w:t>
            </w:r>
          </w:p>
        </w:tc>
        <w:tc>
          <w:tcPr>
            <w:tcW w:w="1017" w:type="dxa"/>
            <w:vAlign w:val="center"/>
          </w:tcPr>
          <w:p w14:paraId="3B0E867C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0</w:t>
            </w:r>
          </w:p>
        </w:tc>
      </w:tr>
      <w:tr w:rsidR="00A80240" w:rsidRPr="00912803" w14:paraId="5DE8F01C" w14:textId="77777777" w:rsidTr="00A80240">
        <w:trPr>
          <w:trHeight w:val="287"/>
        </w:trPr>
        <w:tc>
          <w:tcPr>
            <w:tcW w:w="1017" w:type="dxa"/>
            <w:vMerge/>
            <w:vAlign w:val="center"/>
          </w:tcPr>
          <w:p w14:paraId="3242EDA1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4CA31AAB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4</w:t>
            </w:r>
          </w:p>
        </w:tc>
        <w:tc>
          <w:tcPr>
            <w:tcW w:w="6778" w:type="dxa"/>
          </w:tcPr>
          <w:p w14:paraId="28430284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# AND #7 AND #11</w:t>
            </w:r>
          </w:p>
        </w:tc>
        <w:tc>
          <w:tcPr>
            <w:tcW w:w="1017" w:type="dxa"/>
            <w:vAlign w:val="center"/>
          </w:tcPr>
          <w:p w14:paraId="2DC4471D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33</w:t>
            </w:r>
          </w:p>
        </w:tc>
      </w:tr>
      <w:tr w:rsidR="00A80240" w:rsidRPr="00912803" w14:paraId="70ACC470" w14:textId="77777777" w:rsidTr="00A80240">
        <w:trPr>
          <w:trHeight w:val="287"/>
        </w:trPr>
        <w:tc>
          <w:tcPr>
            <w:tcW w:w="1017" w:type="dxa"/>
            <w:vMerge/>
            <w:vAlign w:val="center"/>
          </w:tcPr>
          <w:p w14:paraId="4C505470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40C4269A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5</w:t>
            </w:r>
          </w:p>
        </w:tc>
        <w:tc>
          <w:tcPr>
            <w:tcW w:w="6778" w:type="dxa"/>
          </w:tcPr>
          <w:p w14:paraId="4009BA96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# AND #9 AND #11</w:t>
            </w:r>
          </w:p>
        </w:tc>
        <w:tc>
          <w:tcPr>
            <w:tcW w:w="1017" w:type="dxa"/>
            <w:vAlign w:val="center"/>
          </w:tcPr>
          <w:p w14:paraId="5047E1C3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</w:t>
            </w:r>
          </w:p>
        </w:tc>
      </w:tr>
      <w:tr w:rsidR="00A80240" w:rsidRPr="00912803" w14:paraId="04B0F8F2" w14:textId="77777777" w:rsidTr="00A80240">
        <w:trPr>
          <w:trHeight w:val="287"/>
        </w:trPr>
        <w:tc>
          <w:tcPr>
            <w:tcW w:w="1017" w:type="dxa"/>
            <w:vMerge w:val="restart"/>
            <w:vAlign w:val="center"/>
          </w:tcPr>
          <w:p w14:paraId="2EF8EB48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  <w:t>Proquest</w:t>
            </w:r>
          </w:p>
          <w:p w14:paraId="1E6706E5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71803B95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</w:t>
            </w:r>
          </w:p>
        </w:tc>
        <w:tc>
          <w:tcPr>
            <w:tcW w:w="6778" w:type="dxa"/>
          </w:tcPr>
          <w:p w14:paraId="5F7AAC67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Ab(infection) OR ab(infestation)</w:t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sym w:font="Wingdings" w:char="F0FC"/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 Limits applied</w:t>
            </w:r>
          </w:p>
        </w:tc>
        <w:tc>
          <w:tcPr>
            <w:tcW w:w="1017" w:type="dxa"/>
            <w:vAlign w:val="center"/>
          </w:tcPr>
          <w:p w14:paraId="0034CD34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  <w:lang w:bidi="fa-IR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  <w:lang w:bidi="fa-IR"/>
              </w:rPr>
              <w:t>206,753</w:t>
            </w:r>
          </w:p>
        </w:tc>
      </w:tr>
      <w:tr w:rsidR="00A80240" w:rsidRPr="00912803" w14:paraId="54DAED60" w14:textId="77777777" w:rsidTr="00A80240">
        <w:trPr>
          <w:trHeight w:val="287"/>
        </w:trPr>
        <w:tc>
          <w:tcPr>
            <w:tcW w:w="1017" w:type="dxa"/>
            <w:vMerge/>
            <w:vAlign w:val="center"/>
          </w:tcPr>
          <w:p w14:paraId="144B001C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1C4FE9C2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2</w:t>
            </w:r>
          </w:p>
        </w:tc>
        <w:tc>
          <w:tcPr>
            <w:tcW w:w="6778" w:type="dxa"/>
          </w:tcPr>
          <w:p w14:paraId="40C771E2" w14:textId="77777777" w:rsidR="00A66073" w:rsidRPr="00912803" w:rsidRDefault="00A66073" w:rsidP="00A80240">
            <w:pPr>
              <w:tabs>
                <w:tab w:val="left" w:pos="1110"/>
              </w:tabs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Ab(Kidney transplantations) OR ab(Renal Transplantation) OR ab(Kidney Grafting)</w:t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sym w:font="Wingdings" w:char="F0FC"/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 Limits applied</w:t>
            </w:r>
          </w:p>
        </w:tc>
        <w:tc>
          <w:tcPr>
            <w:tcW w:w="1017" w:type="dxa"/>
            <w:vAlign w:val="center"/>
          </w:tcPr>
          <w:p w14:paraId="3E68C85A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4,321</w:t>
            </w:r>
          </w:p>
        </w:tc>
      </w:tr>
      <w:tr w:rsidR="00A80240" w:rsidRPr="00912803" w14:paraId="45AA5C43" w14:textId="77777777" w:rsidTr="00A80240">
        <w:trPr>
          <w:trHeight w:val="287"/>
        </w:trPr>
        <w:tc>
          <w:tcPr>
            <w:tcW w:w="1017" w:type="dxa"/>
            <w:vMerge/>
            <w:vAlign w:val="center"/>
          </w:tcPr>
          <w:p w14:paraId="6DD15D0E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13EBD27B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3</w:t>
            </w:r>
          </w:p>
        </w:tc>
        <w:tc>
          <w:tcPr>
            <w:tcW w:w="6778" w:type="dxa"/>
          </w:tcPr>
          <w:p w14:paraId="58F67DD7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Ab(Variant) OR ab(genomic structural variation) OR ab(genome structural variation) OR ab(genomic structural variants) OR ab(genome structural variants) of ab(variation)</w:t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sym w:font="Wingdings" w:char="F0FC"/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 Limits applied </w:t>
            </w:r>
          </w:p>
        </w:tc>
        <w:tc>
          <w:tcPr>
            <w:tcW w:w="1017" w:type="dxa"/>
            <w:vAlign w:val="center"/>
          </w:tcPr>
          <w:p w14:paraId="0346940D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332,864</w:t>
            </w:r>
          </w:p>
        </w:tc>
      </w:tr>
      <w:tr w:rsidR="00A80240" w:rsidRPr="00912803" w14:paraId="7E022BBD" w14:textId="77777777" w:rsidTr="00A80240">
        <w:trPr>
          <w:trHeight w:val="249"/>
        </w:trPr>
        <w:tc>
          <w:tcPr>
            <w:tcW w:w="1017" w:type="dxa"/>
            <w:vMerge/>
            <w:vAlign w:val="center"/>
          </w:tcPr>
          <w:p w14:paraId="33A25042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74EDBD41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4</w:t>
            </w:r>
          </w:p>
        </w:tc>
        <w:tc>
          <w:tcPr>
            <w:tcW w:w="6778" w:type="dxa"/>
          </w:tcPr>
          <w:p w14:paraId="5F82592D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# AND #2 AND #3</w:t>
            </w:r>
          </w:p>
        </w:tc>
        <w:tc>
          <w:tcPr>
            <w:tcW w:w="1017" w:type="dxa"/>
            <w:vAlign w:val="center"/>
          </w:tcPr>
          <w:p w14:paraId="26A40936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9</w:t>
            </w:r>
          </w:p>
        </w:tc>
      </w:tr>
      <w:tr w:rsidR="00A80240" w:rsidRPr="00912803" w14:paraId="70193BE6" w14:textId="77777777" w:rsidTr="00A80240">
        <w:trPr>
          <w:trHeight w:val="349"/>
        </w:trPr>
        <w:tc>
          <w:tcPr>
            <w:tcW w:w="1017" w:type="dxa"/>
            <w:vMerge/>
            <w:vAlign w:val="center"/>
          </w:tcPr>
          <w:p w14:paraId="3454EAAC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38BB8973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5</w:t>
            </w:r>
          </w:p>
        </w:tc>
        <w:tc>
          <w:tcPr>
            <w:tcW w:w="6778" w:type="dxa"/>
          </w:tcPr>
          <w:p w14:paraId="0D94C6C4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Ab(genetic variations) OR ab(Genetic Diversities)</w:t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sym w:font="Wingdings" w:char="F0FC"/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 Limits applied</w:t>
            </w:r>
          </w:p>
        </w:tc>
        <w:tc>
          <w:tcPr>
            <w:tcW w:w="1017" w:type="dxa"/>
            <w:vAlign w:val="center"/>
          </w:tcPr>
          <w:p w14:paraId="1F99F358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40,843</w:t>
            </w:r>
          </w:p>
        </w:tc>
      </w:tr>
      <w:tr w:rsidR="00A80240" w:rsidRPr="00912803" w14:paraId="53AF2DF2" w14:textId="77777777" w:rsidTr="00A80240">
        <w:trPr>
          <w:trHeight w:val="416"/>
        </w:trPr>
        <w:tc>
          <w:tcPr>
            <w:tcW w:w="1017" w:type="dxa"/>
            <w:vMerge/>
            <w:vAlign w:val="center"/>
          </w:tcPr>
          <w:p w14:paraId="131BEAF5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31116AFB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6</w:t>
            </w:r>
          </w:p>
        </w:tc>
        <w:tc>
          <w:tcPr>
            <w:tcW w:w="6778" w:type="dxa"/>
          </w:tcPr>
          <w:p w14:paraId="0441FEF2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# AND #2 AND #5</w:t>
            </w:r>
          </w:p>
        </w:tc>
        <w:tc>
          <w:tcPr>
            <w:tcW w:w="1017" w:type="dxa"/>
            <w:vAlign w:val="center"/>
          </w:tcPr>
          <w:p w14:paraId="72DE42A2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5</w:t>
            </w:r>
          </w:p>
        </w:tc>
      </w:tr>
      <w:tr w:rsidR="00A80240" w:rsidRPr="00912803" w14:paraId="357B4A1F" w14:textId="77777777" w:rsidTr="00A80240">
        <w:trPr>
          <w:trHeight w:val="429"/>
        </w:trPr>
        <w:tc>
          <w:tcPr>
            <w:tcW w:w="1017" w:type="dxa"/>
            <w:vMerge/>
            <w:vAlign w:val="center"/>
          </w:tcPr>
          <w:p w14:paraId="028288BD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64C47CBF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7</w:t>
            </w:r>
          </w:p>
        </w:tc>
        <w:tc>
          <w:tcPr>
            <w:tcW w:w="6778" w:type="dxa"/>
          </w:tcPr>
          <w:p w14:paraId="60F28D2B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Ab(genetic polymorphisms) OR ab</w:t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  <w:rtl/>
              </w:rPr>
              <w:t>)</w:t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gene polymorphism) OR ab </w:t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  <w:rtl/>
              </w:rPr>
              <w:t>)</w:t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Polymorphisms)</w:t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sym w:font="Wingdings" w:char="F0FC"/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 Limits applied</w:t>
            </w:r>
          </w:p>
        </w:tc>
        <w:tc>
          <w:tcPr>
            <w:tcW w:w="1017" w:type="dxa"/>
            <w:vAlign w:val="center"/>
          </w:tcPr>
          <w:p w14:paraId="541E9D09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37,895</w:t>
            </w:r>
          </w:p>
        </w:tc>
      </w:tr>
      <w:tr w:rsidR="00A80240" w:rsidRPr="00912803" w14:paraId="3A520A95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55D757A9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414AC46A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8</w:t>
            </w:r>
          </w:p>
        </w:tc>
        <w:tc>
          <w:tcPr>
            <w:tcW w:w="6778" w:type="dxa"/>
          </w:tcPr>
          <w:p w14:paraId="6C5DDE10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# AND #2 AND #7</w:t>
            </w:r>
          </w:p>
        </w:tc>
        <w:tc>
          <w:tcPr>
            <w:tcW w:w="1017" w:type="dxa"/>
            <w:vAlign w:val="center"/>
          </w:tcPr>
          <w:p w14:paraId="681CF78F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0</w:t>
            </w:r>
          </w:p>
        </w:tc>
      </w:tr>
      <w:tr w:rsidR="00A80240" w:rsidRPr="00912803" w14:paraId="1C755A0C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786CC39A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7F98E41A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9</w:t>
            </w:r>
          </w:p>
        </w:tc>
        <w:tc>
          <w:tcPr>
            <w:tcW w:w="6778" w:type="dxa"/>
          </w:tcPr>
          <w:p w14:paraId="2773AEB6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Ab(SNP) OR ab(single-nucleotide polymorphism)</w:t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sym w:font="Wingdings" w:char="F0FC"/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 Limits applied</w:t>
            </w:r>
          </w:p>
        </w:tc>
        <w:tc>
          <w:tcPr>
            <w:tcW w:w="1017" w:type="dxa"/>
            <w:vAlign w:val="center"/>
          </w:tcPr>
          <w:p w14:paraId="1C0239F0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30,078</w:t>
            </w:r>
          </w:p>
        </w:tc>
      </w:tr>
      <w:tr w:rsidR="00A80240" w:rsidRPr="00912803" w14:paraId="61DCC367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5D0C3821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38D2258D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0</w:t>
            </w:r>
          </w:p>
        </w:tc>
        <w:tc>
          <w:tcPr>
            <w:tcW w:w="6778" w:type="dxa"/>
          </w:tcPr>
          <w:p w14:paraId="70F76AB6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# AND #2 AND #9</w:t>
            </w:r>
          </w:p>
        </w:tc>
        <w:tc>
          <w:tcPr>
            <w:tcW w:w="1017" w:type="dxa"/>
            <w:vAlign w:val="center"/>
          </w:tcPr>
          <w:p w14:paraId="5EC5B5D0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6</w:t>
            </w:r>
          </w:p>
        </w:tc>
      </w:tr>
      <w:tr w:rsidR="00A80240" w:rsidRPr="00912803" w14:paraId="37C41BDD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6D413443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797ED31D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1</w:t>
            </w:r>
          </w:p>
        </w:tc>
        <w:tc>
          <w:tcPr>
            <w:tcW w:w="6778" w:type="dxa"/>
          </w:tcPr>
          <w:p w14:paraId="11760B94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Ab(Kidney infection) of ab(Pyelonephritides) OR at(Pyelonephritis) Of ab(Acute Necrotizing) OR (Necrotizing Pyelonephritis)</w:t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sym w:font="Wingdings" w:char="F0FC"/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 Limits applied</w:t>
            </w:r>
          </w:p>
        </w:tc>
        <w:tc>
          <w:tcPr>
            <w:tcW w:w="1017" w:type="dxa"/>
            <w:vAlign w:val="center"/>
          </w:tcPr>
          <w:p w14:paraId="78A6F2F8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5,490</w:t>
            </w:r>
          </w:p>
        </w:tc>
      </w:tr>
      <w:tr w:rsidR="00A80240" w:rsidRPr="00912803" w14:paraId="0157C8B3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796DCC37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04405F82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2</w:t>
            </w:r>
          </w:p>
        </w:tc>
        <w:tc>
          <w:tcPr>
            <w:tcW w:w="6778" w:type="dxa"/>
          </w:tcPr>
          <w:p w14:paraId="349CA5B7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# AND #3 AND #11</w:t>
            </w:r>
          </w:p>
        </w:tc>
        <w:tc>
          <w:tcPr>
            <w:tcW w:w="1017" w:type="dxa"/>
            <w:vAlign w:val="center"/>
          </w:tcPr>
          <w:p w14:paraId="788E2CC0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16</w:t>
            </w:r>
          </w:p>
        </w:tc>
      </w:tr>
      <w:tr w:rsidR="00A80240" w:rsidRPr="00912803" w14:paraId="6FB2DEDD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1FBB33C0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6BBD137B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3</w:t>
            </w:r>
          </w:p>
        </w:tc>
        <w:tc>
          <w:tcPr>
            <w:tcW w:w="6778" w:type="dxa"/>
          </w:tcPr>
          <w:p w14:paraId="4FA14D02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# AND #5 AND #11</w:t>
            </w:r>
          </w:p>
        </w:tc>
        <w:tc>
          <w:tcPr>
            <w:tcW w:w="1017" w:type="dxa"/>
            <w:vAlign w:val="center"/>
          </w:tcPr>
          <w:p w14:paraId="7A141692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5</w:t>
            </w:r>
          </w:p>
        </w:tc>
      </w:tr>
      <w:tr w:rsidR="00A80240" w:rsidRPr="00912803" w14:paraId="4298D9E3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3C1CBFFE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35FE48EB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4</w:t>
            </w:r>
          </w:p>
        </w:tc>
        <w:tc>
          <w:tcPr>
            <w:tcW w:w="6778" w:type="dxa"/>
          </w:tcPr>
          <w:p w14:paraId="77402A72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# AND #7 AND #11</w:t>
            </w:r>
          </w:p>
        </w:tc>
        <w:tc>
          <w:tcPr>
            <w:tcW w:w="1017" w:type="dxa"/>
            <w:vAlign w:val="center"/>
          </w:tcPr>
          <w:p w14:paraId="73A957C3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8</w:t>
            </w:r>
          </w:p>
        </w:tc>
      </w:tr>
      <w:tr w:rsidR="00A80240" w:rsidRPr="00912803" w14:paraId="40D67121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7CEBB1A7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790B4BDA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5</w:t>
            </w:r>
          </w:p>
        </w:tc>
        <w:tc>
          <w:tcPr>
            <w:tcW w:w="6778" w:type="dxa"/>
          </w:tcPr>
          <w:p w14:paraId="4169D186" w14:textId="77777777" w:rsidR="00A66073" w:rsidRPr="00912803" w:rsidRDefault="00A66073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# AND #9 AND #11</w:t>
            </w:r>
          </w:p>
        </w:tc>
        <w:tc>
          <w:tcPr>
            <w:tcW w:w="1017" w:type="dxa"/>
            <w:vAlign w:val="center"/>
          </w:tcPr>
          <w:p w14:paraId="1397C7BE" w14:textId="77777777" w:rsidR="00A66073" w:rsidRPr="00912803" w:rsidRDefault="00A66073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6</w:t>
            </w:r>
          </w:p>
        </w:tc>
      </w:tr>
      <w:tr w:rsidR="00A80240" w:rsidRPr="00912803" w14:paraId="7978E69D" w14:textId="77777777" w:rsidTr="00A80240">
        <w:trPr>
          <w:trHeight w:val="240"/>
        </w:trPr>
        <w:tc>
          <w:tcPr>
            <w:tcW w:w="1017" w:type="dxa"/>
            <w:vMerge w:val="restart"/>
            <w:vAlign w:val="center"/>
          </w:tcPr>
          <w:p w14:paraId="7DBEE629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b/>
                <w:bCs/>
                <w:color w:val="000000" w:themeColor="text1"/>
                <w:sz w:val="18"/>
                <w:szCs w:val="18"/>
              </w:rPr>
              <w:t xml:space="preserve">PubMed </w:t>
            </w:r>
          </w:p>
          <w:p w14:paraId="1F90B7AB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0DE2EFDE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</w:t>
            </w:r>
          </w:p>
        </w:tc>
        <w:tc>
          <w:tcPr>
            <w:tcW w:w="6778" w:type="dxa"/>
          </w:tcPr>
          <w:p w14:paraId="5618DBD5" w14:textId="77777777" w:rsidR="00CE464D" w:rsidRPr="00912803" w:rsidRDefault="00CE464D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((((((("infection" [Title/Abstract]) OR ("infestations" [Title/Abstract])) AND ("renal transplantation" [Title/Abstract])) OR ("kidney transplantation" [Title/Abstract]))) OR ("kidney grafts" [Title/Abstract])) AND (single nucleotide polymorphism[Title/Abstract])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 xml:space="preserve"> AND (1990:2022[pdat]) </w:t>
            </w:r>
          </w:p>
        </w:tc>
        <w:tc>
          <w:tcPr>
            <w:tcW w:w="1017" w:type="dxa"/>
            <w:vAlign w:val="center"/>
          </w:tcPr>
          <w:p w14:paraId="12B65F76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53</w:t>
            </w:r>
          </w:p>
        </w:tc>
      </w:tr>
      <w:tr w:rsidR="00A80240" w:rsidRPr="00912803" w14:paraId="269BA916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2E341072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1E679F30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2</w:t>
            </w:r>
          </w:p>
        </w:tc>
        <w:tc>
          <w:tcPr>
            <w:tcW w:w="6778" w:type="dxa"/>
          </w:tcPr>
          <w:p w14:paraId="0852A9A4" w14:textId="77777777" w:rsidR="00CE464D" w:rsidRPr="00912803" w:rsidRDefault="00CE464D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((((((("infection" [Title/Abstract]) OR ("infestations" [Title/Abstract])) AND ("renal transplantation" [Title/Abstract])) OR ("kidney transplantation" [Title/Abstract]))) OR ("kidney grafts" [Title/Abstract])) AND (SNP[Title/Abstract])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 xml:space="preserve"> AND (1990:2022[pdat])</w:t>
            </w:r>
          </w:p>
        </w:tc>
        <w:tc>
          <w:tcPr>
            <w:tcW w:w="1017" w:type="dxa"/>
            <w:vAlign w:val="center"/>
          </w:tcPr>
          <w:p w14:paraId="6642AAB4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82</w:t>
            </w:r>
          </w:p>
        </w:tc>
      </w:tr>
      <w:tr w:rsidR="00A80240" w:rsidRPr="00912803" w14:paraId="37F1B2D5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3CB287D6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2811E43A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3</w:t>
            </w:r>
          </w:p>
        </w:tc>
        <w:tc>
          <w:tcPr>
            <w:tcW w:w="6778" w:type="dxa"/>
          </w:tcPr>
          <w:p w14:paraId="516D437C" w14:textId="77777777" w:rsidR="00CE464D" w:rsidRPr="00912803" w:rsidRDefault="00CE464D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((((((("infection" [Title/Abstract]) OR ("infestations" [Title/Abstract])) AND ("renal transplantation" [Title/Abstract])) OR ("kidney transplantation" [Title/Abstract]))) OR ("kidney grafts" [Title/Abstract])) AND (Gene polymorphism[Title/Abstract])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 xml:space="preserve"> AND (1990:2022[pdat]) </w:t>
            </w:r>
          </w:p>
        </w:tc>
        <w:tc>
          <w:tcPr>
            <w:tcW w:w="1017" w:type="dxa"/>
            <w:vAlign w:val="center"/>
          </w:tcPr>
          <w:p w14:paraId="67C2D1A6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92</w:t>
            </w:r>
          </w:p>
        </w:tc>
      </w:tr>
      <w:tr w:rsidR="00A80240" w:rsidRPr="00912803" w14:paraId="3D49A3AA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4E6673F0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4B7AA0DE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4</w:t>
            </w:r>
          </w:p>
        </w:tc>
        <w:tc>
          <w:tcPr>
            <w:tcW w:w="6778" w:type="dxa"/>
          </w:tcPr>
          <w:p w14:paraId="3A7A46F4" w14:textId="77777777" w:rsidR="00CE464D" w:rsidRPr="00912803" w:rsidRDefault="00CE464D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((((((("infection" [Title/Abstract]) OR ("infestations" [Title/Abstract])) AND ("renal transplantation" [Title/Abstract])) OR ("kidney transplantation" [Title/Abstract]))) OR ("kidney grafts" [Title/Abstract])) AND (Genetic polymorphism[Title/Abstract])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 xml:space="preserve"> AND (1990:2022[pdat])</w:t>
            </w:r>
          </w:p>
        </w:tc>
        <w:tc>
          <w:tcPr>
            <w:tcW w:w="1017" w:type="dxa"/>
            <w:vAlign w:val="center"/>
          </w:tcPr>
          <w:p w14:paraId="0000E479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65</w:t>
            </w:r>
          </w:p>
        </w:tc>
      </w:tr>
      <w:tr w:rsidR="00A80240" w:rsidRPr="00912803" w14:paraId="3ABC83D4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4D1882F5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4064BC3B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5</w:t>
            </w:r>
          </w:p>
        </w:tc>
        <w:tc>
          <w:tcPr>
            <w:tcW w:w="6778" w:type="dxa"/>
          </w:tcPr>
          <w:p w14:paraId="73960B5B" w14:textId="77777777" w:rsidR="00CE464D" w:rsidRPr="00912803" w:rsidRDefault="00CE464D" w:rsidP="00A80240">
            <w:pPr>
              <w:spacing w:line="276" w:lineRule="auto"/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((((((("infection" [Title/Abstract]) OR ("infestations" [Title/Abstract])) AND ("renal transplantation" [Title/Abstract])) OR ("kidney transplantation" [Title/Abstract]))) OR ("kidney grafts" [Title/Abstract])) AND (polymorphisms[Title/Abstract])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 xml:space="preserve"> AND (1990:2022[pdat])</w:t>
            </w:r>
          </w:p>
          <w:p w14:paraId="5E3E9FC9" w14:textId="77777777" w:rsidR="00CE464D" w:rsidRPr="00912803" w:rsidRDefault="00CE464D" w:rsidP="00A80240">
            <w:pPr>
              <w:spacing w:line="276" w:lineRule="auto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1017" w:type="dxa"/>
            <w:vAlign w:val="center"/>
          </w:tcPr>
          <w:p w14:paraId="2384DA6E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344</w:t>
            </w:r>
          </w:p>
        </w:tc>
      </w:tr>
      <w:tr w:rsidR="00A80240" w:rsidRPr="00912803" w14:paraId="0ECA5FC0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6D1A3BFF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227C99A1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6</w:t>
            </w:r>
          </w:p>
        </w:tc>
        <w:tc>
          <w:tcPr>
            <w:tcW w:w="6778" w:type="dxa"/>
          </w:tcPr>
          <w:p w14:paraId="211E6FDC" w14:textId="77777777" w:rsidR="00CE464D" w:rsidRPr="00912803" w:rsidRDefault="00CE464D" w:rsidP="00A80240">
            <w:pPr>
              <w:spacing w:line="276" w:lineRule="auto"/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((((((("infection" [Title/Abstract]) OR ("infestations" [Title/Abstract])) AND ("renal transplantation" [Title/Abstract])) OR ("kidney transplantation" [Title/Abstract]))) OR ("kidney grafts" [Title/Abstract])) AND (Genetic diversity[Title/Abstract])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 xml:space="preserve"> AND (1990:2022[pdat])</w:t>
            </w:r>
          </w:p>
        </w:tc>
        <w:tc>
          <w:tcPr>
            <w:tcW w:w="1017" w:type="dxa"/>
            <w:vAlign w:val="center"/>
          </w:tcPr>
          <w:p w14:paraId="27B61182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8</w:t>
            </w:r>
          </w:p>
        </w:tc>
      </w:tr>
      <w:tr w:rsidR="00A80240" w:rsidRPr="00912803" w14:paraId="77F527AA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04C81315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0A90C74D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7</w:t>
            </w:r>
          </w:p>
        </w:tc>
        <w:tc>
          <w:tcPr>
            <w:tcW w:w="6778" w:type="dxa"/>
          </w:tcPr>
          <w:p w14:paraId="6F3A9110" w14:textId="77777777" w:rsidR="00CE464D" w:rsidRPr="00912803" w:rsidRDefault="00CE464D" w:rsidP="00A80240">
            <w:pPr>
              <w:spacing w:line="276" w:lineRule="auto"/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((((((("infection" [Title/Abstract]) OR ("infestations" [Title/Abstract])) AND ("renal transplantation" [Title/Abstract])) OR ("kidney transplantation" [Title/Abstract]))) OR ("kidney grafts" [Title/Abstract])) AND (Genetic variation[Title/Abstract])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 xml:space="preserve"> AND (1990:2022[pdat])</w:t>
            </w:r>
          </w:p>
        </w:tc>
        <w:tc>
          <w:tcPr>
            <w:tcW w:w="1017" w:type="dxa"/>
            <w:vAlign w:val="center"/>
          </w:tcPr>
          <w:p w14:paraId="34DC0694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5</w:t>
            </w:r>
          </w:p>
        </w:tc>
      </w:tr>
      <w:tr w:rsidR="00A80240" w:rsidRPr="00912803" w14:paraId="2ECF8CA5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12FFA50A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746B22E8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8</w:t>
            </w:r>
          </w:p>
        </w:tc>
        <w:tc>
          <w:tcPr>
            <w:tcW w:w="6778" w:type="dxa"/>
          </w:tcPr>
          <w:p w14:paraId="4D2719EA" w14:textId="77777777" w:rsidR="00CE464D" w:rsidRPr="00912803" w:rsidRDefault="00CE464D" w:rsidP="00A80240">
            <w:pPr>
              <w:spacing w:line="276" w:lineRule="auto"/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((((((("infection" [Title/Abstract]) OR ("infestations" [Title/Abstract])) AND ("renal transplantation" [Title/Abstract])) OR ("kidney transplantation" [Title/Abstract]))) </w:t>
            </w: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lastRenderedPageBreak/>
              <w:t>OR ("kidney grafts" [Title/Abstract])) AND (variants[Title/Abstract])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 xml:space="preserve"> AND (1990:2022[pdat]) </w:t>
            </w:r>
          </w:p>
        </w:tc>
        <w:tc>
          <w:tcPr>
            <w:tcW w:w="1017" w:type="dxa"/>
            <w:vAlign w:val="center"/>
          </w:tcPr>
          <w:p w14:paraId="7019F4C1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lastRenderedPageBreak/>
              <w:t>240</w:t>
            </w:r>
          </w:p>
        </w:tc>
      </w:tr>
      <w:tr w:rsidR="00A80240" w:rsidRPr="00912803" w14:paraId="57CC9FF7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6B536B95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7A532491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9</w:t>
            </w:r>
          </w:p>
        </w:tc>
        <w:tc>
          <w:tcPr>
            <w:tcW w:w="6778" w:type="dxa"/>
          </w:tcPr>
          <w:p w14:paraId="62AECF2D" w14:textId="77777777" w:rsidR="00CE464D" w:rsidRPr="00912803" w:rsidRDefault="00CE464D" w:rsidP="00A80240">
            <w:pPr>
              <w:spacing w:line="276" w:lineRule="auto"/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((("Pyelonephritides" [Title/Abstract] OR "pyelonephritis" [Title/Abstract]) AND "renal transplantation" [Title/Abstract]) OR "kidney transplantation" [Title/Abstract] OR "kidney grafts" [Title/Abstract]) AND "SNP" [Title/Abstract] AND 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>(1990:2022[pdat])</w:t>
            </w:r>
          </w:p>
        </w:tc>
        <w:tc>
          <w:tcPr>
            <w:tcW w:w="1017" w:type="dxa"/>
            <w:vAlign w:val="center"/>
          </w:tcPr>
          <w:p w14:paraId="674EDEF7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82</w:t>
            </w:r>
          </w:p>
        </w:tc>
      </w:tr>
      <w:tr w:rsidR="00A80240" w:rsidRPr="00912803" w14:paraId="04F208DD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6021B8B2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08B76912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0</w:t>
            </w:r>
          </w:p>
        </w:tc>
        <w:tc>
          <w:tcPr>
            <w:tcW w:w="6778" w:type="dxa"/>
          </w:tcPr>
          <w:p w14:paraId="7F469A4C" w14:textId="77777777" w:rsidR="00CE464D" w:rsidRPr="00912803" w:rsidRDefault="00CE464D" w:rsidP="00A80240">
            <w:pPr>
              <w:spacing w:line="276" w:lineRule="auto"/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((("Pyelonephritides" [Title/Abstract] OR "pyelonephritis" [Title/Abstract]) AND "renal transplantation" [Title/Abstract]) OR "kidney transplantation" [Title/Abstract] OR "kidney grafts" [Title/Abstract]) AND "single nucleotide polymorphism" [Title/Abstract] AND 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>(1990:2022[pdat])</w:t>
            </w:r>
          </w:p>
        </w:tc>
        <w:tc>
          <w:tcPr>
            <w:tcW w:w="1017" w:type="dxa"/>
            <w:vAlign w:val="center"/>
          </w:tcPr>
          <w:p w14:paraId="529A4FBE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53</w:t>
            </w:r>
          </w:p>
        </w:tc>
      </w:tr>
      <w:tr w:rsidR="00A80240" w:rsidRPr="00912803" w14:paraId="16EA22DD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544ABBC8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5212DC05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1</w:t>
            </w:r>
          </w:p>
        </w:tc>
        <w:tc>
          <w:tcPr>
            <w:tcW w:w="6778" w:type="dxa"/>
          </w:tcPr>
          <w:p w14:paraId="388F8907" w14:textId="77777777" w:rsidR="00CE464D" w:rsidRPr="00912803" w:rsidRDefault="00CE464D" w:rsidP="00A80240">
            <w:pPr>
              <w:spacing w:line="276" w:lineRule="auto"/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((("Pyelonephritides" [Title/Abstract] OR "pyelonephritis" [Title/Abstract]) AND "Acute Necrotizing" [Title/Abstract]) AND "kidney transplantation" [Title/Abstract] OR "kidney grafts" [Title/Abstract]) AND "single nucleotide polymorphism" [Title/Abstract] AND 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>(1990:2022[pdat])</w:t>
            </w:r>
          </w:p>
        </w:tc>
        <w:tc>
          <w:tcPr>
            <w:tcW w:w="1017" w:type="dxa"/>
            <w:vAlign w:val="center"/>
          </w:tcPr>
          <w:p w14:paraId="7588A9E1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75</w:t>
            </w:r>
          </w:p>
        </w:tc>
      </w:tr>
      <w:tr w:rsidR="00A80240" w:rsidRPr="00912803" w14:paraId="42FAF056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2F483128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7F92A032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2</w:t>
            </w:r>
          </w:p>
        </w:tc>
        <w:tc>
          <w:tcPr>
            <w:tcW w:w="6778" w:type="dxa"/>
          </w:tcPr>
          <w:p w14:paraId="3718A81C" w14:textId="77777777" w:rsidR="00CE464D" w:rsidRPr="00912803" w:rsidRDefault="00CE464D" w:rsidP="00A80240">
            <w:pPr>
              <w:spacing w:line="276" w:lineRule="auto"/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((("Pyelonephritides" [Title/Abstract] OR "pyelonephritis" [Title/Abstract]) AND "Acute Necrotizing" [Title/Abstract]) AND "Renal transplantation" [Title/Abstract] OR "kidney grafts" [Title/Abstract]) AND "single nucleotide polymorphism" [Title/Abstract] AND 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>(1990:2022[pdat])</w:t>
            </w:r>
          </w:p>
        </w:tc>
        <w:tc>
          <w:tcPr>
            <w:tcW w:w="1017" w:type="dxa"/>
            <w:vAlign w:val="center"/>
          </w:tcPr>
          <w:p w14:paraId="47F5FD15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53</w:t>
            </w:r>
          </w:p>
        </w:tc>
      </w:tr>
      <w:tr w:rsidR="00A80240" w:rsidRPr="00912803" w14:paraId="4DDEBD46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2FE2E7B0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2EDF199D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3</w:t>
            </w:r>
          </w:p>
        </w:tc>
        <w:tc>
          <w:tcPr>
            <w:tcW w:w="6778" w:type="dxa"/>
          </w:tcPr>
          <w:p w14:paraId="3FE66B3C" w14:textId="77777777" w:rsidR="00CE464D" w:rsidRPr="00912803" w:rsidRDefault="00CE464D" w:rsidP="00A80240">
            <w:pPr>
              <w:spacing w:line="276" w:lineRule="auto"/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((("Pyelonephritides" [Title/Abstract] OR "pyelonephritis" [Title/Abstract]) AND "Acute Necrotizing" [Title/Abstract]) AND "Renal transplantation" [Title/Abstract] OR "kidney  transplantation" [Title/Abstract]) AND "single nucleotide polymorphism" [Title/Abstract] AND 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>(1990:2022[pdat])</w:t>
            </w:r>
          </w:p>
        </w:tc>
        <w:tc>
          <w:tcPr>
            <w:tcW w:w="1017" w:type="dxa"/>
            <w:vAlign w:val="center"/>
          </w:tcPr>
          <w:p w14:paraId="05ACB66A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53</w:t>
            </w:r>
          </w:p>
        </w:tc>
      </w:tr>
      <w:tr w:rsidR="00A80240" w:rsidRPr="00912803" w14:paraId="51CC7797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75100C2E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03B0342E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4</w:t>
            </w:r>
          </w:p>
        </w:tc>
        <w:tc>
          <w:tcPr>
            <w:tcW w:w="6778" w:type="dxa"/>
          </w:tcPr>
          <w:p w14:paraId="19CE78BE" w14:textId="77777777" w:rsidR="00CE464D" w:rsidRPr="00912803" w:rsidRDefault="00CE464D" w:rsidP="00A80240">
            <w:pPr>
              <w:spacing w:line="276" w:lineRule="auto"/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((("Pyelonephritides" [Title/Abstract] OR "pyelonephritis" [Title/Abstract]) AND "Acute Necrotizing" [Title/Abstract]) AND "Renal transplantation" [Title/Abstract] OR "kidney  transplantation" [Title/Abstract]) AND "SNP" [Title/Abstract] AND 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>(1990:2022[pdat])</w:t>
            </w:r>
          </w:p>
        </w:tc>
        <w:tc>
          <w:tcPr>
            <w:tcW w:w="1017" w:type="dxa"/>
            <w:vAlign w:val="center"/>
          </w:tcPr>
          <w:p w14:paraId="20FAD510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82</w:t>
            </w:r>
          </w:p>
        </w:tc>
      </w:tr>
      <w:tr w:rsidR="00A80240" w:rsidRPr="00912803" w14:paraId="7B621AF4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2C14BF36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32F84EEA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5</w:t>
            </w:r>
          </w:p>
        </w:tc>
        <w:tc>
          <w:tcPr>
            <w:tcW w:w="6778" w:type="dxa"/>
          </w:tcPr>
          <w:p w14:paraId="7AF827BE" w14:textId="77777777" w:rsidR="00CE464D" w:rsidRPr="00912803" w:rsidRDefault="00CE464D" w:rsidP="00A80240">
            <w:pPr>
              <w:spacing w:line="276" w:lineRule="auto"/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((("Pyelonephritides" [Title/Abstract] OR "pyelonephritis" [Title/Abstract]) AND "Acute Necrotizing" [Title/Abstract]) AND "Renal transplantation" [Title/Abstract] OR "kidney  transplantation" [Title/Abstract]) AND "Gene  polymorphism" [Title/Abstract] AND 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>(1990:2022[pdat])</w:t>
            </w:r>
          </w:p>
        </w:tc>
        <w:tc>
          <w:tcPr>
            <w:tcW w:w="1017" w:type="dxa"/>
            <w:vAlign w:val="center"/>
          </w:tcPr>
          <w:p w14:paraId="1D19A1D5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89</w:t>
            </w:r>
          </w:p>
        </w:tc>
      </w:tr>
      <w:tr w:rsidR="00A80240" w:rsidRPr="00912803" w14:paraId="3D927A52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7DB0F3C7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0885244A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6</w:t>
            </w:r>
          </w:p>
        </w:tc>
        <w:tc>
          <w:tcPr>
            <w:tcW w:w="6778" w:type="dxa"/>
          </w:tcPr>
          <w:p w14:paraId="76CDDC42" w14:textId="77777777" w:rsidR="00CE464D" w:rsidRPr="00912803" w:rsidRDefault="00CE464D" w:rsidP="00A80240">
            <w:pPr>
              <w:spacing w:line="276" w:lineRule="auto"/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((("Pyelonephritides" [Title/Abstract] OR "pyelonephritis" [Title/Abstract]) AND "Acute Necrotizing" [Title/Abstract]) AND "Renal transplantation" [Title/Abstract] OR "kidney  transplantation" [Title/Abstract]) AND "Genetic  polymorphism" [Title/Abstract] AND 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>(1990:2022[pdat])</w:t>
            </w:r>
          </w:p>
        </w:tc>
        <w:tc>
          <w:tcPr>
            <w:tcW w:w="1017" w:type="dxa"/>
            <w:vAlign w:val="center"/>
          </w:tcPr>
          <w:p w14:paraId="5287C4B7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63</w:t>
            </w:r>
          </w:p>
        </w:tc>
      </w:tr>
      <w:tr w:rsidR="00A80240" w:rsidRPr="00912803" w14:paraId="65876AEB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376B6D76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2F532142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7</w:t>
            </w:r>
          </w:p>
        </w:tc>
        <w:tc>
          <w:tcPr>
            <w:tcW w:w="6778" w:type="dxa"/>
          </w:tcPr>
          <w:p w14:paraId="232FAF34" w14:textId="77777777" w:rsidR="00CE464D" w:rsidRPr="00912803" w:rsidRDefault="00CE464D" w:rsidP="00A80240">
            <w:pPr>
              <w:spacing w:line="276" w:lineRule="auto"/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((("Pyelonephritides" [Title/Abstract] OR "pyelonephritis" [Title/Abstract]) AND "Acute Necrotizing" [Title/Abstract]) AND "Renal transplantation" [Title/Abstract] OR "kidney  transplantation" [Title/Abstract]) AND "polymorphisms" [Title/Abstract] AND 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>(1990:2022[pdat])</w:t>
            </w:r>
          </w:p>
        </w:tc>
        <w:tc>
          <w:tcPr>
            <w:tcW w:w="1017" w:type="dxa"/>
            <w:vAlign w:val="center"/>
          </w:tcPr>
          <w:p w14:paraId="776129A4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334</w:t>
            </w:r>
          </w:p>
        </w:tc>
      </w:tr>
      <w:tr w:rsidR="00A80240" w:rsidRPr="00912803" w14:paraId="73C4FB34" w14:textId="77777777" w:rsidTr="00A80240">
        <w:trPr>
          <w:trHeight w:val="240"/>
        </w:trPr>
        <w:tc>
          <w:tcPr>
            <w:tcW w:w="1017" w:type="dxa"/>
            <w:vMerge/>
            <w:vAlign w:val="center"/>
          </w:tcPr>
          <w:p w14:paraId="171D9A68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</w:p>
        </w:tc>
        <w:tc>
          <w:tcPr>
            <w:tcW w:w="538" w:type="dxa"/>
            <w:vAlign w:val="center"/>
          </w:tcPr>
          <w:p w14:paraId="65B943DF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#18</w:t>
            </w:r>
          </w:p>
        </w:tc>
        <w:tc>
          <w:tcPr>
            <w:tcW w:w="6778" w:type="dxa"/>
          </w:tcPr>
          <w:p w14:paraId="0F6DB5C7" w14:textId="77777777" w:rsidR="00CE464D" w:rsidRPr="00912803" w:rsidRDefault="00CE464D" w:rsidP="00A80240">
            <w:pPr>
              <w:spacing w:line="276" w:lineRule="auto"/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 xml:space="preserve">((("Pyelonephritides" [Title/Abstract] OR "pyelonephritis" [Title/Abstract]) AND "Acute Necrotizing" [Title/Abstract]) AND "Renal transplantation" [Title/Abstract] OR "kidney  transplantation" [Title/Abstract]) AND "Genetic  variation" [Title/Abstract] AND </w:t>
            </w:r>
            <w:r w:rsidRPr="00912803">
              <w:rPr>
                <w:rFonts w:ascii="Bell MT" w:eastAsia="Times New Roman" w:hAnsi="Bell MT"/>
                <w:color w:val="000000" w:themeColor="text1"/>
                <w:sz w:val="18"/>
                <w:szCs w:val="18"/>
              </w:rPr>
              <w:t>(1990:2022[pdat])</w:t>
            </w:r>
          </w:p>
        </w:tc>
        <w:tc>
          <w:tcPr>
            <w:tcW w:w="1017" w:type="dxa"/>
            <w:vAlign w:val="center"/>
          </w:tcPr>
          <w:p w14:paraId="7EE35F1E" w14:textId="77777777" w:rsidR="00CE464D" w:rsidRPr="00912803" w:rsidRDefault="00CE464D" w:rsidP="00A80240">
            <w:pPr>
              <w:spacing w:line="276" w:lineRule="auto"/>
              <w:jc w:val="center"/>
              <w:rPr>
                <w:rFonts w:ascii="Bell MT" w:hAnsi="Bell MT"/>
                <w:color w:val="000000" w:themeColor="text1"/>
                <w:sz w:val="18"/>
                <w:szCs w:val="18"/>
              </w:rPr>
            </w:pPr>
            <w:r w:rsidRPr="00912803">
              <w:rPr>
                <w:rFonts w:ascii="Bell MT" w:hAnsi="Bell MT"/>
                <w:color w:val="000000" w:themeColor="text1"/>
                <w:sz w:val="18"/>
                <w:szCs w:val="18"/>
              </w:rPr>
              <w:t>25</w:t>
            </w:r>
          </w:p>
        </w:tc>
      </w:tr>
    </w:tbl>
    <w:p w14:paraId="202B374B" w14:textId="77777777" w:rsidR="00516505" w:rsidRPr="00912803" w:rsidRDefault="00516505" w:rsidP="00516505">
      <w:pPr>
        <w:spacing w:line="276" w:lineRule="auto"/>
        <w:rPr>
          <w:rFonts w:ascii="Bell MT" w:hAnsi="Bell MT"/>
          <w:color w:val="000000" w:themeColor="text1"/>
          <w:sz w:val="18"/>
          <w:szCs w:val="18"/>
        </w:rPr>
      </w:pPr>
    </w:p>
    <w:sectPr w:rsidR="00516505" w:rsidRPr="009128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682D3E"/>
    <w:multiLevelType w:val="hybridMultilevel"/>
    <w:tmpl w:val="03F07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B71002"/>
    <w:multiLevelType w:val="hybridMultilevel"/>
    <w:tmpl w:val="60120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B8519B"/>
    <w:multiLevelType w:val="hybridMultilevel"/>
    <w:tmpl w:val="D388A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B341D2"/>
    <w:multiLevelType w:val="hybridMultilevel"/>
    <w:tmpl w:val="C0CE3F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A4508"/>
    <w:multiLevelType w:val="hybridMultilevel"/>
    <w:tmpl w:val="D6401396"/>
    <w:lvl w:ilvl="0" w:tplc="A0AE9976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color w:val="212121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1575673">
    <w:abstractNumId w:val="4"/>
  </w:num>
  <w:num w:numId="2" w16cid:durableId="1383600671">
    <w:abstractNumId w:val="3"/>
  </w:num>
  <w:num w:numId="3" w16cid:durableId="1553997998">
    <w:abstractNumId w:val="2"/>
  </w:num>
  <w:num w:numId="4" w16cid:durableId="1116101593">
    <w:abstractNumId w:val="0"/>
  </w:num>
  <w:num w:numId="5" w16cid:durableId="5490748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jA3MDOxNDE1NzYzNbRU0lEKTi0uzszPAykwrAUAF2s9kiwAAAA="/>
  </w:docVars>
  <w:rsids>
    <w:rsidRoot w:val="008035DE"/>
    <w:rsid w:val="00020E83"/>
    <w:rsid w:val="00085E3A"/>
    <w:rsid w:val="00095778"/>
    <w:rsid w:val="000C2655"/>
    <w:rsid w:val="000F7675"/>
    <w:rsid w:val="00114B1D"/>
    <w:rsid w:val="00122C09"/>
    <w:rsid w:val="00144990"/>
    <w:rsid w:val="001878F6"/>
    <w:rsid w:val="001905F5"/>
    <w:rsid w:val="00193D79"/>
    <w:rsid w:val="001B7568"/>
    <w:rsid w:val="001D5497"/>
    <w:rsid w:val="001F1A13"/>
    <w:rsid w:val="001F7566"/>
    <w:rsid w:val="00202879"/>
    <w:rsid w:val="002131C2"/>
    <w:rsid w:val="00214707"/>
    <w:rsid w:val="00242032"/>
    <w:rsid w:val="002748AF"/>
    <w:rsid w:val="00282AF3"/>
    <w:rsid w:val="002950DA"/>
    <w:rsid w:val="002B08A6"/>
    <w:rsid w:val="002B36AC"/>
    <w:rsid w:val="002C6E9A"/>
    <w:rsid w:val="002F3031"/>
    <w:rsid w:val="002F66E2"/>
    <w:rsid w:val="00325F6C"/>
    <w:rsid w:val="0034799E"/>
    <w:rsid w:val="003967B3"/>
    <w:rsid w:val="003B6D90"/>
    <w:rsid w:val="003C11F1"/>
    <w:rsid w:val="003D05D9"/>
    <w:rsid w:val="003D57AE"/>
    <w:rsid w:val="003E4608"/>
    <w:rsid w:val="003F158E"/>
    <w:rsid w:val="00403FE6"/>
    <w:rsid w:val="00415366"/>
    <w:rsid w:val="0042244B"/>
    <w:rsid w:val="00425954"/>
    <w:rsid w:val="0046134D"/>
    <w:rsid w:val="0049497D"/>
    <w:rsid w:val="004F466D"/>
    <w:rsid w:val="00510F71"/>
    <w:rsid w:val="00516505"/>
    <w:rsid w:val="00533591"/>
    <w:rsid w:val="00581067"/>
    <w:rsid w:val="00583C2B"/>
    <w:rsid w:val="005977F0"/>
    <w:rsid w:val="006400CF"/>
    <w:rsid w:val="00640B3A"/>
    <w:rsid w:val="00641A4B"/>
    <w:rsid w:val="00646682"/>
    <w:rsid w:val="00657A6F"/>
    <w:rsid w:val="006A5A79"/>
    <w:rsid w:val="006B49A0"/>
    <w:rsid w:val="006C4C42"/>
    <w:rsid w:val="006F27F1"/>
    <w:rsid w:val="007012E8"/>
    <w:rsid w:val="00702A19"/>
    <w:rsid w:val="00711B0B"/>
    <w:rsid w:val="00712F9B"/>
    <w:rsid w:val="00733502"/>
    <w:rsid w:val="007A19F1"/>
    <w:rsid w:val="007D319F"/>
    <w:rsid w:val="007D4E09"/>
    <w:rsid w:val="00801646"/>
    <w:rsid w:val="008035DE"/>
    <w:rsid w:val="0081441B"/>
    <w:rsid w:val="00832B61"/>
    <w:rsid w:val="008A0836"/>
    <w:rsid w:val="008D7812"/>
    <w:rsid w:val="008F602E"/>
    <w:rsid w:val="00912803"/>
    <w:rsid w:val="00922CB6"/>
    <w:rsid w:val="00937B15"/>
    <w:rsid w:val="0097204F"/>
    <w:rsid w:val="00993527"/>
    <w:rsid w:val="009D745C"/>
    <w:rsid w:val="009E0B4B"/>
    <w:rsid w:val="00A0017E"/>
    <w:rsid w:val="00A02F6D"/>
    <w:rsid w:val="00A06134"/>
    <w:rsid w:val="00A537A6"/>
    <w:rsid w:val="00A66073"/>
    <w:rsid w:val="00A80240"/>
    <w:rsid w:val="00A95FC9"/>
    <w:rsid w:val="00AA1D35"/>
    <w:rsid w:val="00AA21F9"/>
    <w:rsid w:val="00AD23CA"/>
    <w:rsid w:val="00AD7F82"/>
    <w:rsid w:val="00B33A01"/>
    <w:rsid w:val="00B51CF4"/>
    <w:rsid w:val="00B61DA2"/>
    <w:rsid w:val="00B90786"/>
    <w:rsid w:val="00B93035"/>
    <w:rsid w:val="00BA5B42"/>
    <w:rsid w:val="00BC3383"/>
    <w:rsid w:val="00BC6C86"/>
    <w:rsid w:val="00BD312D"/>
    <w:rsid w:val="00BE6032"/>
    <w:rsid w:val="00BE6291"/>
    <w:rsid w:val="00C16CF1"/>
    <w:rsid w:val="00C42DB4"/>
    <w:rsid w:val="00C938B8"/>
    <w:rsid w:val="00CA0A73"/>
    <w:rsid w:val="00CA437B"/>
    <w:rsid w:val="00CB01B0"/>
    <w:rsid w:val="00CB68A9"/>
    <w:rsid w:val="00CE1714"/>
    <w:rsid w:val="00CE464D"/>
    <w:rsid w:val="00D06877"/>
    <w:rsid w:val="00D42D65"/>
    <w:rsid w:val="00D92E71"/>
    <w:rsid w:val="00DE5AD7"/>
    <w:rsid w:val="00DF457A"/>
    <w:rsid w:val="00E3587F"/>
    <w:rsid w:val="00E37538"/>
    <w:rsid w:val="00E37A84"/>
    <w:rsid w:val="00E44908"/>
    <w:rsid w:val="00E71AA5"/>
    <w:rsid w:val="00E7764D"/>
    <w:rsid w:val="00E90732"/>
    <w:rsid w:val="00EA5EEE"/>
    <w:rsid w:val="00EC6195"/>
    <w:rsid w:val="00EE0B23"/>
    <w:rsid w:val="00F00845"/>
    <w:rsid w:val="00F13451"/>
    <w:rsid w:val="00F2452E"/>
    <w:rsid w:val="00F51A94"/>
    <w:rsid w:val="00F52A73"/>
    <w:rsid w:val="00F546B6"/>
    <w:rsid w:val="00F85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968D9"/>
  <w15:chartTrackingRefBased/>
  <w15:docId w15:val="{D2E4D71B-B708-451D-B49D-53C7B590B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5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35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35D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E46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19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2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6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79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3</Pages>
  <Words>1235</Words>
  <Characters>704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inab.Ahadi</dc:creator>
  <cp:keywords/>
  <dc:description/>
  <cp:lastModifiedBy>Fatemeh Masjedi</cp:lastModifiedBy>
  <cp:revision>138</cp:revision>
  <dcterms:created xsi:type="dcterms:W3CDTF">2023-10-25T07:30:00Z</dcterms:created>
  <dcterms:modified xsi:type="dcterms:W3CDTF">2026-07-16T20:16:00Z</dcterms:modified>
</cp:coreProperties>
</file>